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ove Logistics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6 755 999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 Limite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e Bank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il.kiwi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D96C15B" w:rsidR="00661C78" w:rsidRDefault="00C42F7F">
      <w:r>
        <w:rPr>
          <w:noProof/>
        </w:rPr>
        <w:drawing>
          <wp:inline distT="0" distB="0" distL="0" distR="0" wp14:anchorId="237DF03D" wp14:editId="1363FAB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42F7F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